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D5FB5" w14:textId="726489AB" w:rsidR="00C11C69" w:rsidRDefault="00E604CE">
      <w:hyperlink r:id="rId4" w:history="1">
        <w:r w:rsidR="0071414A" w:rsidRPr="00CB3974">
          <w:rPr>
            <w:rStyle w:val="Hyperlink"/>
          </w:rPr>
          <w:t>https://www.fpga4fun.com/CrossClockDomain3.html</w:t>
        </w:r>
      </w:hyperlink>
    </w:p>
    <w:p w14:paraId="04A77F52" w14:textId="5BFAE593" w:rsidR="0071414A" w:rsidRDefault="00C578A8">
      <w:r>
        <w:rPr>
          <w:noProof/>
        </w:rPr>
        <w:drawing>
          <wp:inline distT="0" distB="0" distL="0" distR="0" wp14:anchorId="2DFDDD07" wp14:editId="7DEE036B">
            <wp:extent cx="2139381" cy="212612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55442" cy="2142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60ECB" w14:textId="4C3809D8" w:rsidR="00750F80" w:rsidRDefault="004D4C8C">
      <w:r>
        <w:rPr>
          <w:noProof/>
        </w:rPr>
        <w:drawing>
          <wp:inline distT="0" distB="0" distL="0" distR="0" wp14:anchorId="1CDE77D7" wp14:editId="70FD8B4A">
            <wp:extent cx="4426145" cy="318180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49915" cy="319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B9E95" w14:textId="7F76DC75" w:rsidR="00750F80" w:rsidRDefault="00E604CE">
      <w:r>
        <w:rPr>
          <w:noProof/>
        </w:rPr>
        <w:drawing>
          <wp:inline distT="0" distB="0" distL="0" distR="0" wp14:anchorId="0DF47E9A" wp14:editId="373D861F">
            <wp:extent cx="5486400" cy="210629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10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50F8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0MjOwMDcxMTWxMDFS0lEKTi0uzszPAykwqgUA2VjLUSwAAAA="/>
  </w:docVars>
  <w:rsids>
    <w:rsidRoot w:val="008C1A11"/>
    <w:rsid w:val="004D4C8C"/>
    <w:rsid w:val="0071414A"/>
    <w:rsid w:val="00750F80"/>
    <w:rsid w:val="008C1A11"/>
    <w:rsid w:val="00C11C69"/>
    <w:rsid w:val="00C578A8"/>
    <w:rsid w:val="00DB5E4E"/>
    <w:rsid w:val="00E60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69003"/>
  <w15:chartTrackingRefBased/>
  <w15:docId w15:val="{57D6B3F3-8EB6-4C2A-B25D-E23337B9D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141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41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www.fpga4fun.com/CrossClockDomain3.html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</Words>
  <Characters>101</Characters>
  <Application>Microsoft Office Word</Application>
  <DocSecurity>0</DocSecurity>
  <Lines>1</Lines>
  <Paragraphs>1</Paragraphs>
  <ScaleCrop>false</ScaleCrop>
  <Company/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yang Li</dc:creator>
  <cp:keywords/>
  <dc:description/>
  <cp:lastModifiedBy>Dongyang Li</cp:lastModifiedBy>
  <cp:revision>9</cp:revision>
  <dcterms:created xsi:type="dcterms:W3CDTF">2019-03-03T22:34:00Z</dcterms:created>
  <dcterms:modified xsi:type="dcterms:W3CDTF">2019-03-03T22:40:00Z</dcterms:modified>
</cp:coreProperties>
</file>